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5D431" w14:textId="2820BC69" w:rsidR="009741AF" w:rsidRPr="00FD44BB" w:rsidRDefault="00FD44BB" w:rsidP="004C26AA">
      <w:pPr>
        <w:pStyle w:val="Tekstpodstawowy"/>
        <w:spacing w:line="276" w:lineRule="auto"/>
        <w:rPr>
          <w:rFonts w:cs="Times New Roman"/>
        </w:rPr>
      </w:pPr>
      <w:r w:rsidRPr="00FD44BB">
        <w:rPr>
          <w:rFonts w:cs="Times New Roman"/>
        </w:rPr>
        <w:t>PCPR.N.26.</w:t>
      </w:r>
      <w:r w:rsidR="00C57E4B">
        <w:rPr>
          <w:rFonts w:cs="Times New Roman"/>
        </w:rPr>
        <w:t>291</w:t>
      </w:r>
      <w:r w:rsidRPr="00FD44BB">
        <w:rPr>
          <w:rFonts w:cs="Times New Roman"/>
        </w:rPr>
        <w:t>.20</w:t>
      </w:r>
      <w:r w:rsidR="00593CE0">
        <w:rPr>
          <w:rFonts w:cs="Times New Roman"/>
        </w:rPr>
        <w:t>20</w:t>
      </w:r>
      <w:r w:rsidRPr="00FD44BB">
        <w:rPr>
          <w:rFonts w:cs="Times New Roman"/>
        </w:rPr>
        <w:t>.NS</w:t>
      </w:r>
      <w:r w:rsidRPr="00FD44BB">
        <w:rPr>
          <w:rFonts w:cs="Times New Roman"/>
        </w:rPr>
        <w:tab/>
      </w:r>
      <w:r w:rsidRPr="00FD44BB">
        <w:rPr>
          <w:rFonts w:cs="Times New Roman"/>
        </w:rPr>
        <w:tab/>
      </w:r>
      <w:r w:rsidRPr="00FD44BB">
        <w:rPr>
          <w:rFonts w:cs="Times New Roman"/>
        </w:rPr>
        <w:tab/>
        <w:t xml:space="preserve">         </w:t>
      </w:r>
      <w:r w:rsidR="0058178D" w:rsidRPr="00FD44BB">
        <w:rPr>
          <w:rFonts w:cs="Times New Roman"/>
        </w:rPr>
        <w:t>Kędzierzyn</w:t>
      </w:r>
      <w:r w:rsidRPr="00FD44BB">
        <w:rPr>
          <w:rFonts w:cs="Times New Roman"/>
        </w:rPr>
        <w:t>-</w:t>
      </w:r>
      <w:r w:rsidR="0058178D" w:rsidRPr="00FD44BB">
        <w:rPr>
          <w:rFonts w:cs="Times New Roman"/>
        </w:rPr>
        <w:t>Koźle, dnia</w:t>
      </w:r>
      <w:r w:rsidRPr="00FD44BB">
        <w:rPr>
          <w:rFonts w:cs="Times New Roman"/>
        </w:rPr>
        <w:t xml:space="preserve"> </w:t>
      </w:r>
      <w:r w:rsidR="00593CE0">
        <w:rPr>
          <w:rFonts w:cs="Times New Roman"/>
        </w:rPr>
        <w:t>29</w:t>
      </w:r>
      <w:r w:rsidRPr="00FD44BB">
        <w:rPr>
          <w:rFonts w:cs="Times New Roman"/>
        </w:rPr>
        <w:t xml:space="preserve"> </w:t>
      </w:r>
      <w:r w:rsidR="00593CE0">
        <w:rPr>
          <w:rFonts w:cs="Times New Roman"/>
        </w:rPr>
        <w:t>lipca</w:t>
      </w:r>
      <w:r w:rsidRPr="00FD44BB">
        <w:rPr>
          <w:rFonts w:cs="Times New Roman"/>
        </w:rPr>
        <w:t xml:space="preserve"> 20</w:t>
      </w:r>
      <w:r w:rsidR="00593CE0">
        <w:rPr>
          <w:rFonts w:cs="Times New Roman"/>
        </w:rPr>
        <w:t>20</w:t>
      </w:r>
      <w:r w:rsidRPr="00FD44BB">
        <w:rPr>
          <w:rFonts w:cs="Times New Roman"/>
        </w:rPr>
        <w:t xml:space="preserve"> roku</w:t>
      </w:r>
    </w:p>
    <w:p w14:paraId="34CA2216" w14:textId="77777777" w:rsidR="00FD44BB" w:rsidRPr="00FD44BB" w:rsidRDefault="00FD44BB" w:rsidP="004C26AA">
      <w:pPr>
        <w:pStyle w:val="Tekstpodstawowy"/>
        <w:spacing w:line="276" w:lineRule="auto"/>
        <w:jc w:val="center"/>
        <w:rPr>
          <w:rFonts w:cs="Times New Roman"/>
        </w:rPr>
      </w:pPr>
    </w:p>
    <w:p w14:paraId="498A6801" w14:textId="77777777" w:rsidR="009741AF" w:rsidRPr="00FD44BB" w:rsidRDefault="0058178D" w:rsidP="004C26AA">
      <w:pPr>
        <w:pStyle w:val="Tekstpodstawowy"/>
        <w:spacing w:line="276" w:lineRule="auto"/>
        <w:jc w:val="center"/>
        <w:rPr>
          <w:rFonts w:cs="Times New Roman"/>
          <w:b/>
          <w:bCs/>
          <w:sz w:val="32"/>
          <w:szCs w:val="32"/>
        </w:rPr>
      </w:pPr>
      <w:r w:rsidRPr="00FD44BB">
        <w:rPr>
          <w:rFonts w:cs="Times New Roman"/>
          <w:b/>
          <w:bCs/>
          <w:sz w:val="32"/>
          <w:szCs w:val="32"/>
        </w:rPr>
        <w:t>Zapytanie ofertowe</w:t>
      </w:r>
    </w:p>
    <w:p w14:paraId="6166A2E1" w14:textId="77777777" w:rsidR="009E0211" w:rsidRPr="009E0211" w:rsidRDefault="0058178D" w:rsidP="004C26AA">
      <w:pPr>
        <w:pStyle w:val="Tekstpodstawowy"/>
        <w:numPr>
          <w:ilvl w:val="0"/>
          <w:numId w:val="26"/>
        </w:numPr>
        <w:spacing w:line="276" w:lineRule="auto"/>
        <w:ind w:left="426"/>
        <w:jc w:val="both"/>
        <w:rPr>
          <w:rFonts w:cs="Times New Roman"/>
          <w:b/>
          <w:bCs/>
        </w:rPr>
      </w:pPr>
      <w:r w:rsidRPr="009E0211">
        <w:rPr>
          <w:rFonts w:cs="Times New Roman"/>
          <w:b/>
          <w:bCs/>
        </w:rPr>
        <w:t xml:space="preserve">Zamawiający: </w:t>
      </w:r>
    </w:p>
    <w:p w14:paraId="39838248" w14:textId="77777777" w:rsidR="009E0211" w:rsidRDefault="0058178D" w:rsidP="004C26AA">
      <w:pPr>
        <w:pStyle w:val="Tekstpodstawowy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 w:rsidR="009E0211"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</w:p>
    <w:p w14:paraId="0529D741" w14:textId="77777777" w:rsidR="009E0211" w:rsidRDefault="0058178D" w:rsidP="004C26AA">
      <w:pPr>
        <w:pStyle w:val="Tekstpodstawowy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Adres do korespondencji: ul. Skarbowa 4, 47-200 Kędzierzyn</w:t>
      </w:r>
      <w:r w:rsidR="009E0211">
        <w:rPr>
          <w:rFonts w:cs="Times New Roman"/>
        </w:rPr>
        <w:t>-</w:t>
      </w:r>
      <w:r w:rsidRPr="00FD44BB">
        <w:rPr>
          <w:rFonts w:cs="Times New Roman"/>
        </w:rPr>
        <w:t>Koźle</w:t>
      </w:r>
    </w:p>
    <w:p w14:paraId="31339CF3" w14:textId="77777777" w:rsidR="009741AF" w:rsidRPr="00FD44BB" w:rsidRDefault="0058178D" w:rsidP="004C26AA">
      <w:pPr>
        <w:pStyle w:val="Tekstpodstawowy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Tel. 77 481 02 82 tel</w:t>
      </w:r>
      <w:r w:rsidR="009E0211">
        <w:rPr>
          <w:rFonts w:cs="Times New Roman"/>
        </w:rPr>
        <w:t>.</w:t>
      </w:r>
      <w:r w:rsidRPr="00FD44BB">
        <w:rPr>
          <w:rFonts w:cs="Times New Roman"/>
        </w:rPr>
        <w:t>/fax.77 483 33 23</w:t>
      </w:r>
      <w:r w:rsidR="009E0211">
        <w:rPr>
          <w:rFonts w:cs="Times New Roman"/>
        </w:rPr>
        <w:t xml:space="preserve">; </w:t>
      </w:r>
      <w:r w:rsidRPr="00FD44BB">
        <w:rPr>
          <w:rFonts w:cs="Times New Roman"/>
        </w:rPr>
        <w:t>e-mail</w:t>
      </w:r>
      <w:r w:rsidR="009E0211">
        <w:rPr>
          <w:rFonts w:cs="Times New Roman"/>
        </w:rPr>
        <w:t>: sekretariat@pcprkkozle.pl</w:t>
      </w:r>
    </w:p>
    <w:p w14:paraId="0346901E" w14:textId="615DF7C8" w:rsidR="00EC0D7B" w:rsidRPr="009E0211" w:rsidRDefault="0058178D" w:rsidP="00971D46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 w:rsidRPr="009E0211">
        <w:rPr>
          <w:rFonts w:cs="Times New Roman"/>
          <w:b/>
          <w:bCs/>
        </w:rPr>
        <w:t>zaprasza do złożenia oferty cenowej na</w:t>
      </w:r>
      <w:r w:rsidR="00EC0D7B">
        <w:rPr>
          <w:rFonts w:cs="Times New Roman"/>
          <w:b/>
          <w:bCs/>
        </w:rPr>
        <w:t xml:space="preserve"> zakup </w:t>
      </w:r>
      <w:r w:rsidR="00971D46">
        <w:rPr>
          <w:rFonts w:cs="Times New Roman"/>
          <w:b/>
          <w:bCs/>
        </w:rPr>
        <w:t xml:space="preserve">i dostawę </w:t>
      </w:r>
      <w:r w:rsidR="00EC0D7B">
        <w:rPr>
          <w:rFonts w:cs="Times New Roman"/>
          <w:b/>
          <w:bCs/>
        </w:rPr>
        <w:t xml:space="preserve">środków ochrony </w:t>
      </w:r>
      <w:r w:rsidR="00593CE0">
        <w:rPr>
          <w:rFonts w:cs="Times New Roman"/>
          <w:b/>
          <w:bCs/>
        </w:rPr>
        <w:t xml:space="preserve">indywidualnej, </w:t>
      </w:r>
      <w:r w:rsidR="00EC0D7B">
        <w:rPr>
          <w:rFonts w:cs="Times New Roman"/>
          <w:b/>
          <w:bCs/>
        </w:rPr>
        <w:t>tj. maseczki ochronne, rękawiczki jednorazowe i płyny dezynfekcyjne.</w:t>
      </w:r>
    </w:p>
    <w:p w14:paraId="02A86DAD" w14:textId="74235A0A" w:rsidR="009741AF" w:rsidRPr="009E0211" w:rsidRDefault="0058178D" w:rsidP="00EC0D7B">
      <w:pPr>
        <w:pStyle w:val="Tekstpodstawowy"/>
        <w:spacing w:line="276" w:lineRule="auto"/>
        <w:rPr>
          <w:rFonts w:cs="Times New Roman"/>
          <w:b/>
          <w:bCs/>
        </w:rPr>
      </w:pPr>
      <w:r w:rsidRPr="009E0211">
        <w:rPr>
          <w:rFonts w:cs="Times New Roman"/>
          <w:b/>
          <w:bCs/>
        </w:rPr>
        <w:t>Opis przedmiotu zamówienia:</w:t>
      </w:r>
    </w:p>
    <w:p w14:paraId="15248565" w14:textId="031315B5" w:rsidR="00593CE0" w:rsidRDefault="00EC0D7B" w:rsidP="00C047E6">
      <w:pPr>
        <w:pStyle w:val="Akapitzlist"/>
        <w:numPr>
          <w:ilvl w:val="0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seczki </w:t>
      </w:r>
      <w:r w:rsidR="00593CE0">
        <w:rPr>
          <w:rFonts w:ascii="Times New Roman" w:hAnsi="Times New Roman" w:cs="Times New Roman"/>
        </w:rPr>
        <w:t xml:space="preserve">ochronne </w:t>
      </w:r>
      <w:r w:rsidR="00EF7963">
        <w:rPr>
          <w:rFonts w:ascii="Times New Roman" w:hAnsi="Times New Roman" w:cs="Times New Roman"/>
        </w:rPr>
        <w:t xml:space="preserve">jednorazowe </w:t>
      </w:r>
      <w:r w:rsidR="00593CE0">
        <w:rPr>
          <w:rFonts w:ascii="Times New Roman" w:hAnsi="Times New Roman" w:cs="Times New Roman"/>
        </w:rPr>
        <w:t>– 8 420 szt.</w:t>
      </w:r>
    </w:p>
    <w:p w14:paraId="2BA4FBD2" w14:textId="5C35A7C9" w:rsidR="00593CE0" w:rsidRDefault="00593CE0" w:rsidP="00C047E6">
      <w:pPr>
        <w:pStyle w:val="Akapitzlist"/>
        <w:numPr>
          <w:ilvl w:val="0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ękawiczki jednorazowe – 21 050 szt.</w:t>
      </w:r>
    </w:p>
    <w:p w14:paraId="6BADB303" w14:textId="6CF79DAD" w:rsidR="009741AF" w:rsidRDefault="00593CE0" w:rsidP="00C047E6">
      <w:pPr>
        <w:pStyle w:val="Akapitzlist"/>
        <w:numPr>
          <w:ilvl w:val="0"/>
          <w:numId w:val="35"/>
        </w:numPr>
        <w:spacing w:line="276" w:lineRule="auto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łyny dezynfekcyjne o pojemności 1 l – 399 szt.</w:t>
      </w:r>
    </w:p>
    <w:p w14:paraId="01B97D24" w14:textId="77777777" w:rsidR="00C047E6" w:rsidRPr="00C047E6" w:rsidRDefault="00C047E6" w:rsidP="00C047E6">
      <w:pPr>
        <w:pStyle w:val="Akapitzlist"/>
        <w:spacing w:line="276" w:lineRule="auto"/>
        <w:ind w:left="709"/>
        <w:jc w:val="both"/>
        <w:rPr>
          <w:rFonts w:ascii="Times New Roman" w:hAnsi="Times New Roman" w:cs="Times New Roman"/>
        </w:rPr>
      </w:pPr>
    </w:p>
    <w:p w14:paraId="44026E13" w14:textId="235ADCAE" w:rsidR="009741AF" w:rsidRDefault="0058178D" w:rsidP="006846E3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t xml:space="preserve">Wymagania Zamawiającego oraz dokumenty jakie powinien załączyć </w:t>
      </w:r>
      <w:r w:rsidR="0068069E">
        <w:rPr>
          <w:rFonts w:ascii="Times New Roman" w:hAnsi="Times New Roman" w:cs="Times New Roman"/>
          <w:b/>
          <w:bCs/>
        </w:rPr>
        <w:t xml:space="preserve">Dostawca </w:t>
      </w:r>
      <w:r w:rsidRPr="002645A0">
        <w:rPr>
          <w:rFonts w:ascii="Times New Roman" w:hAnsi="Times New Roman" w:cs="Times New Roman"/>
          <w:b/>
          <w:bCs/>
        </w:rPr>
        <w:t xml:space="preserve"> na potwierdzenie spełnienia wymagań (o ile dotyczy)</w:t>
      </w:r>
      <w:r w:rsidR="002645A0">
        <w:rPr>
          <w:rFonts w:ascii="Times New Roman" w:hAnsi="Times New Roman" w:cs="Times New Roman"/>
          <w:b/>
          <w:bCs/>
        </w:rPr>
        <w:t>:</w:t>
      </w:r>
    </w:p>
    <w:p w14:paraId="0F6086A4" w14:textId="77777777" w:rsidR="00EF7963" w:rsidRDefault="00EF7963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</w:p>
    <w:p w14:paraId="79D6549F" w14:textId="3896B152" w:rsidR="00593CE0" w:rsidRPr="00EF7963" w:rsidRDefault="00EF7963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  <w:r w:rsidRPr="00EF7963">
        <w:rPr>
          <w:rFonts w:ascii="Times New Roman" w:hAnsi="Times New Roman" w:cs="Times New Roman"/>
        </w:rPr>
        <w:t xml:space="preserve">Środki ochrony indywidualnej będące przedmiotem zamówienia muszą spełniać swoją jakością </w:t>
      </w:r>
      <w:r>
        <w:rPr>
          <w:rFonts w:ascii="Times New Roman" w:hAnsi="Times New Roman" w:cs="Times New Roman"/>
        </w:rPr>
        <w:t>podstawowe wymogi w celu</w:t>
      </w:r>
      <w:r w:rsidRPr="00EF7963">
        <w:rPr>
          <w:rFonts w:ascii="Times New Roman" w:hAnsi="Times New Roman" w:cs="Times New Roman"/>
        </w:rPr>
        <w:t xml:space="preserve"> zapobiegania i ograniczania negatywnych skutków wystąpienia COVID-19</w:t>
      </w:r>
      <w:r>
        <w:rPr>
          <w:rFonts w:ascii="Times New Roman" w:hAnsi="Times New Roman" w:cs="Times New Roman"/>
        </w:rPr>
        <w:t>.</w:t>
      </w:r>
    </w:p>
    <w:p w14:paraId="7D1CD3E9" w14:textId="77777777" w:rsidR="00593CE0" w:rsidRDefault="00593CE0" w:rsidP="00593CE0">
      <w:pPr>
        <w:pStyle w:val="Akapitzlist"/>
        <w:spacing w:line="276" w:lineRule="auto"/>
        <w:ind w:left="426"/>
        <w:rPr>
          <w:rFonts w:ascii="Times New Roman" w:hAnsi="Times New Roman" w:cs="Times New Roman"/>
          <w:b/>
          <w:bCs/>
        </w:rPr>
      </w:pPr>
    </w:p>
    <w:p w14:paraId="04E0A6CD" w14:textId="2D9F9BA0" w:rsidR="002645A0" w:rsidRDefault="0058178D" w:rsidP="004C26AA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t xml:space="preserve">Informacje o sposobie porozumiewania się Zamawiającego z </w:t>
      </w:r>
      <w:r w:rsidR="0068069E">
        <w:rPr>
          <w:rFonts w:ascii="Times New Roman" w:hAnsi="Times New Roman" w:cs="Times New Roman"/>
          <w:b/>
          <w:bCs/>
        </w:rPr>
        <w:t>Dostawcami</w:t>
      </w:r>
      <w:r w:rsidRPr="002645A0">
        <w:rPr>
          <w:rFonts w:ascii="Times New Roman" w:hAnsi="Times New Roman" w:cs="Times New Roman"/>
          <w:b/>
          <w:bCs/>
        </w:rPr>
        <w:t xml:space="preserve"> oraz przekazywania oświadczeń i dokumentów. </w:t>
      </w:r>
    </w:p>
    <w:p w14:paraId="396BB6F4" w14:textId="5D342F36" w:rsidR="009741AF" w:rsidRPr="002645A0" w:rsidRDefault="0058178D" w:rsidP="004C26AA">
      <w:pPr>
        <w:spacing w:line="276" w:lineRule="auto"/>
        <w:ind w:left="360"/>
        <w:jc w:val="both"/>
        <w:rPr>
          <w:rFonts w:ascii="Times New Roman" w:hAnsi="Times New Roman" w:cs="Times New Roman"/>
        </w:rPr>
      </w:pPr>
      <w:r w:rsidRPr="002645A0">
        <w:rPr>
          <w:rFonts w:ascii="Times New Roman" w:hAnsi="Times New Roman" w:cs="Times New Roman"/>
        </w:rPr>
        <w:t xml:space="preserve">Wszelkie oświadczenia, wnioski, zawiadomienia oraz informacje Zamawiający i </w:t>
      </w:r>
      <w:r w:rsidR="0068069E">
        <w:rPr>
          <w:rFonts w:ascii="Times New Roman" w:hAnsi="Times New Roman" w:cs="Times New Roman"/>
        </w:rPr>
        <w:t>Dostawca</w:t>
      </w:r>
      <w:r w:rsidRPr="002645A0">
        <w:rPr>
          <w:rFonts w:ascii="Times New Roman" w:hAnsi="Times New Roman" w:cs="Times New Roman"/>
        </w:rPr>
        <w:t xml:space="preserve"> mogą przekazywać pisemnie, za pomocą faksu lub drogą elektroniczną.</w:t>
      </w:r>
    </w:p>
    <w:p w14:paraId="7456761F" w14:textId="793EF17A" w:rsidR="009741AF" w:rsidRPr="002645A0" w:rsidRDefault="0058178D" w:rsidP="004C26AA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t xml:space="preserve">Osoby po stronie Zamawiającego uprawnione do porozumiewania się z </w:t>
      </w:r>
      <w:r w:rsidR="0068069E">
        <w:rPr>
          <w:rFonts w:ascii="Times New Roman" w:hAnsi="Times New Roman" w:cs="Times New Roman"/>
          <w:b/>
          <w:bCs/>
        </w:rPr>
        <w:t>Dostawcami</w:t>
      </w:r>
      <w:r w:rsidRPr="002645A0">
        <w:rPr>
          <w:rFonts w:ascii="Times New Roman" w:hAnsi="Times New Roman" w:cs="Times New Roman"/>
          <w:b/>
          <w:bCs/>
        </w:rPr>
        <w:t>.</w:t>
      </w:r>
    </w:p>
    <w:p w14:paraId="33FE680B" w14:textId="7C11AF5A" w:rsidR="009741AF" w:rsidRPr="00FD44BB" w:rsidRDefault="0058178D" w:rsidP="004C26AA">
      <w:pPr>
        <w:pStyle w:val="FirstParagraph"/>
        <w:numPr>
          <w:ilvl w:val="0"/>
          <w:numId w:val="30"/>
        </w:numPr>
        <w:spacing w:line="276" w:lineRule="auto"/>
        <w:jc w:val="both"/>
        <w:rPr>
          <w:rFonts w:cs="Times New Roman"/>
        </w:rPr>
      </w:pPr>
      <w:r w:rsidRPr="00FD44BB">
        <w:rPr>
          <w:rFonts w:cs="Times New Roman"/>
        </w:rPr>
        <w:t xml:space="preserve">Osobą uprawnioną do kontaktowania się z </w:t>
      </w:r>
      <w:r w:rsidR="0068069E">
        <w:rPr>
          <w:rFonts w:cs="Times New Roman"/>
        </w:rPr>
        <w:t>Dostawcami</w:t>
      </w:r>
      <w:r w:rsidR="002645A0">
        <w:rPr>
          <w:rFonts w:cs="Times New Roman"/>
        </w:rPr>
        <w:t xml:space="preserve"> </w:t>
      </w:r>
      <w:r w:rsidRPr="00FD44BB">
        <w:rPr>
          <w:rFonts w:cs="Times New Roman"/>
        </w:rPr>
        <w:t>i udzielania wyjaśnień dotyczących postępowania jest Pani</w:t>
      </w:r>
      <w:r w:rsidR="002645A0">
        <w:rPr>
          <w:rFonts w:cs="Times New Roman"/>
        </w:rPr>
        <w:t xml:space="preserve"> Natalia Sławska</w:t>
      </w:r>
      <w:r w:rsidRPr="00FD44BB">
        <w:rPr>
          <w:rFonts w:cs="Times New Roman"/>
        </w:rPr>
        <w:t xml:space="preserve"> pod nr tel.</w:t>
      </w:r>
      <w:r w:rsidR="002645A0">
        <w:rPr>
          <w:rFonts w:cs="Times New Roman"/>
        </w:rPr>
        <w:t xml:space="preserve"> 77/483-33-23</w:t>
      </w:r>
      <w:r w:rsidR="0068069E">
        <w:rPr>
          <w:rFonts w:cs="Times New Roman"/>
        </w:rPr>
        <w:t xml:space="preserve"> lub 882-943-357,</w:t>
      </w:r>
      <w:r w:rsidR="002645A0">
        <w:rPr>
          <w:rFonts w:cs="Times New Roman"/>
        </w:rPr>
        <w:t xml:space="preserve"> e-mail: </w:t>
      </w:r>
      <w:hyperlink r:id="rId8" w:history="1">
        <w:r w:rsidR="002645A0" w:rsidRPr="005259AD">
          <w:rPr>
            <w:rStyle w:val="Hipercze"/>
            <w:rFonts w:cs="Times New Roman"/>
          </w:rPr>
          <w:t>n.slawska@pcprkkozle.pl</w:t>
        </w:r>
      </w:hyperlink>
      <w:r w:rsidR="002645A0">
        <w:rPr>
          <w:rFonts w:cs="Times New Roman"/>
        </w:rPr>
        <w:t xml:space="preserve"> oraz Pani Marzena Nikel pod nr tel. 503-115-266, e-mail: m.nikel@pcprkkozle.pl</w:t>
      </w:r>
    </w:p>
    <w:p w14:paraId="41EA2D50" w14:textId="3A9E6BE4" w:rsidR="009741AF" w:rsidRPr="004C26AA" w:rsidRDefault="0068069E" w:rsidP="004C26AA">
      <w:pPr>
        <w:pStyle w:val="Tekstpodstawowy"/>
        <w:numPr>
          <w:ilvl w:val="0"/>
          <w:numId w:val="30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lastRenderedPageBreak/>
        <w:t>Dostawca</w:t>
      </w:r>
      <w:r w:rsidR="0058178D" w:rsidRPr="004C26AA">
        <w:rPr>
          <w:rFonts w:cs="Times New Roman"/>
        </w:rPr>
        <w:t xml:space="preserve"> może zwrócić się d</w:t>
      </w:r>
      <w:r w:rsidR="002645A0" w:rsidRPr="004C26AA">
        <w:rPr>
          <w:rFonts w:cs="Times New Roman"/>
        </w:rPr>
        <w:t>o</w:t>
      </w:r>
      <w:r w:rsidR="0058178D" w:rsidRPr="004C26AA">
        <w:rPr>
          <w:rFonts w:cs="Times New Roman"/>
        </w:rPr>
        <w:t xml:space="preserve"> Zamawiaj</w:t>
      </w:r>
      <w:r w:rsidR="004C26AA" w:rsidRPr="004C26AA">
        <w:rPr>
          <w:rFonts w:cs="Times New Roman"/>
        </w:rPr>
        <w:t xml:space="preserve">ącego </w:t>
      </w:r>
      <w:r w:rsidR="0058178D" w:rsidRPr="004C26AA">
        <w:rPr>
          <w:rFonts w:cs="Times New Roman"/>
        </w:rPr>
        <w:t>o wyjaśnienie istotnych warunków udzielenia zamówienia w godzinach:</w:t>
      </w:r>
      <w:r w:rsidR="004C26AA" w:rsidRPr="004C26AA">
        <w:rPr>
          <w:rFonts w:cs="Times New Roman"/>
        </w:rPr>
        <w:t xml:space="preserve"> </w:t>
      </w:r>
      <w:r w:rsidR="0058178D" w:rsidRPr="004C26AA">
        <w:rPr>
          <w:rFonts w:cs="Times New Roman"/>
        </w:rPr>
        <w:t>Poniedziałek: od 8.00 do 1</w:t>
      </w:r>
      <w:r w:rsidR="00E6128C">
        <w:rPr>
          <w:rFonts w:cs="Times New Roman"/>
        </w:rPr>
        <w:t>5</w:t>
      </w:r>
      <w:r w:rsidR="0058178D" w:rsidRPr="004C26AA">
        <w:rPr>
          <w:rFonts w:cs="Times New Roman"/>
        </w:rPr>
        <w:t>.00</w:t>
      </w:r>
      <w:r w:rsidR="004C26AA" w:rsidRPr="004C26AA">
        <w:rPr>
          <w:rFonts w:cs="Times New Roman"/>
        </w:rPr>
        <w:t xml:space="preserve">, </w:t>
      </w:r>
      <w:r w:rsidR="0058178D" w:rsidRPr="004C26AA">
        <w:rPr>
          <w:rFonts w:cs="Times New Roman"/>
        </w:rPr>
        <w:t>Wtorek</w:t>
      </w:r>
      <w:r w:rsidR="004C26AA">
        <w:rPr>
          <w:rFonts w:cs="Times New Roman"/>
        </w:rPr>
        <w:t>-P</w:t>
      </w:r>
      <w:r w:rsidR="0058178D" w:rsidRPr="004C26AA">
        <w:rPr>
          <w:rFonts w:cs="Times New Roman"/>
        </w:rPr>
        <w:t>iątek: od 7.00 do 1</w:t>
      </w:r>
      <w:r w:rsidR="00E6128C">
        <w:rPr>
          <w:rFonts w:cs="Times New Roman"/>
        </w:rPr>
        <w:t>4</w:t>
      </w:r>
      <w:r w:rsidR="0058178D" w:rsidRPr="004C26AA">
        <w:rPr>
          <w:rFonts w:cs="Times New Roman"/>
        </w:rPr>
        <w:t>.00</w:t>
      </w:r>
      <w:r w:rsidR="004C26AA">
        <w:rPr>
          <w:rFonts w:cs="Times New Roman"/>
        </w:rPr>
        <w:t>.</w:t>
      </w:r>
    </w:p>
    <w:p w14:paraId="4FD91C32" w14:textId="77777777" w:rsidR="009741AF" w:rsidRPr="004C26AA" w:rsidRDefault="0058178D" w:rsidP="006846E3">
      <w:pPr>
        <w:pStyle w:val="Compact"/>
        <w:numPr>
          <w:ilvl w:val="0"/>
          <w:numId w:val="6"/>
        </w:numPr>
        <w:spacing w:line="276" w:lineRule="auto"/>
        <w:jc w:val="both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>Miejsce składania oferty cenowej</w:t>
      </w:r>
    </w:p>
    <w:p w14:paraId="571B849A" w14:textId="76265E5C" w:rsidR="009741AF" w:rsidRPr="00FD44BB" w:rsidRDefault="0058178D" w:rsidP="004C26AA">
      <w:pPr>
        <w:pStyle w:val="FirstParagraph"/>
        <w:spacing w:line="276" w:lineRule="auto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Ofertę cenową należy złożyć w siedzibie Zamawiającego w formie pisemnej, faksem lub drogą elektroniczną do dnia</w:t>
      </w:r>
      <w:r w:rsidR="004C26AA">
        <w:rPr>
          <w:rFonts w:cs="Times New Roman"/>
        </w:rPr>
        <w:t xml:space="preserve"> 0</w:t>
      </w:r>
      <w:r w:rsidR="0068069E">
        <w:rPr>
          <w:rFonts w:cs="Times New Roman"/>
        </w:rPr>
        <w:t>5</w:t>
      </w:r>
      <w:r w:rsidR="004C26AA">
        <w:rPr>
          <w:rFonts w:cs="Times New Roman"/>
        </w:rPr>
        <w:t>.</w:t>
      </w:r>
      <w:r w:rsidR="0068069E">
        <w:rPr>
          <w:rFonts w:cs="Times New Roman"/>
        </w:rPr>
        <w:t>08</w:t>
      </w:r>
      <w:r w:rsidR="004C26AA">
        <w:rPr>
          <w:rFonts w:cs="Times New Roman"/>
        </w:rPr>
        <w:t>.20</w:t>
      </w:r>
      <w:r w:rsidR="0068069E">
        <w:rPr>
          <w:rFonts w:cs="Times New Roman"/>
        </w:rPr>
        <w:t>20</w:t>
      </w:r>
      <w:r w:rsidR="004C26AA">
        <w:rPr>
          <w:rFonts w:cs="Times New Roman"/>
        </w:rPr>
        <w:t xml:space="preserve"> r. do godz. 1</w:t>
      </w:r>
      <w:r w:rsidR="0068069E">
        <w:rPr>
          <w:rFonts w:cs="Times New Roman"/>
        </w:rPr>
        <w:t>2</w:t>
      </w:r>
      <w:r w:rsidR="004C26AA">
        <w:rPr>
          <w:rFonts w:cs="Times New Roman"/>
        </w:rPr>
        <w:t>.00</w:t>
      </w:r>
    </w:p>
    <w:p w14:paraId="55BAEB00" w14:textId="77777777" w:rsidR="009741AF" w:rsidRPr="004C26AA" w:rsidRDefault="0058178D" w:rsidP="006846E3">
      <w:pPr>
        <w:pStyle w:val="Compact"/>
        <w:numPr>
          <w:ilvl w:val="0"/>
          <w:numId w:val="7"/>
        </w:numPr>
        <w:spacing w:line="276" w:lineRule="auto"/>
        <w:jc w:val="both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>Opis sposobu obliczania ceny</w:t>
      </w:r>
    </w:p>
    <w:p w14:paraId="7ED63DC8" w14:textId="3F6348BD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Na załączonym formularzu oferty cenowej, należy przedstawić cenę netto i brutto za </w:t>
      </w:r>
      <w:r w:rsidR="0068069E">
        <w:rPr>
          <w:rFonts w:cs="Times New Roman"/>
        </w:rPr>
        <w:t>zakup i dostawę</w:t>
      </w:r>
      <w:r w:rsidRPr="004C26AA">
        <w:rPr>
          <w:rFonts w:cs="Times New Roman"/>
        </w:rPr>
        <w:t xml:space="preserve"> przedmiotu zamówienia oraz podać wysokość stawki podatku VAT. </w:t>
      </w:r>
    </w:p>
    <w:p w14:paraId="7C0D193D" w14:textId="77777777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Wartość cenową należy podać w złotych polskich cyfrą </w:t>
      </w:r>
      <w:r w:rsidR="004C26AA" w:rsidRPr="004C26AA">
        <w:rPr>
          <w:rFonts w:cs="Times New Roman"/>
        </w:rPr>
        <w:t>-</w:t>
      </w:r>
      <w:r w:rsidRPr="004C26AA">
        <w:rPr>
          <w:rFonts w:cs="Times New Roman"/>
        </w:rPr>
        <w:t xml:space="preserve"> z dokładnością do dwóch miejsc po przecinku oraz słownie.</w:t>
      </w:r>
    </w:p>
    <w:p w14:paraId="1D8E3578" w14:textId="473F3CC4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Cena powinna zawierać wszelkie koszty związane z </w:t>
      </w:r>
      <w:r w:rsidR="0068069E">
        <w:rPr>
          <w:rFonts w:cs="Times New Roman"/>
        </w:rPr>
        <w:t>zakupem i dostarczenie</w:t>
      </w:r>
      <w:r w:rsidR="00976C20">
        <w:rPr>
          <w:rFonts w:cs="Times New Roman"/>
        </w:rPr>
        <w:t>m</w:t>
      </w:r>
      <w:r w:rsidRPr="004C26AA">
        <w:rPr>
          <w:rFonts w:cs="Times New Roman"/>
        </w:rPr>
        <w:t xml:space="preserve"> przedmiotu zamówienia</w:t>
      </w:r>
      <w:r w:rsidR="0068069E">
        <w:rPr>
          <w:rFonts w:cs="Times New Roman"/>
        </w:rPr>
        <w:t xml:space="preserve"> do siedziby Zamawiającego.</w:t>
      </w:r>
    </w:p>
    <w:p w14:paraId="4F0E8AB3" w14:textId="24B9B5DF" w:rsidR="00976C20" w:rsidRDefault="0058178D" w:rsidP="00976C20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>Wszelkie rozliczenia pomiędzy Zamawiającym</w:t>
      </w:r>
      <w:r w:rsidR="0068069E">
        <w:rPr>
          <w:rFonts w:cs="Times New Roman"/>
        </w:rPr>
        <w:t>,</w:t>
      </w:r>
      <w:r w:rsidRPr="004C26AA">
        <w:rPr>
          <w:rFonts w:cs="Times New Roman"/>
        </w:rPr>
        <w:t xml:space="preserve"> a </w:t>
      </w:r>
      <w:r w:rsidR="0068069E">
        <w:rPr>
          <w:rFonts w:cs="Times New Roman"/>
        </w:rPr>
        <w:t>Dostawcą</w:t>
      </w:r>
      <w:r w:rsidRPr="004C26AA">
        <w:rPr>
          <w:rFonts w:cs="Times New Roman"/>
        </w:rPr>
        <w:t xml:space="preserve"> odbywać się będą </w:t>
      </w:r>
      <w:r w:rsidR="004C26AA">
        <w:rPr>
          <w:rFonts w:cs="Times New Roman"/>
        </w:rPr>
        <w:br/>
      </w:r>
      <w:r w:rsidRPr="004C26AA">
        <w:rPr>
          <w:rFonts w:cs="Times New Roman"/>
        </w:rPr>
        <w:t>w złotych polskich</w:t>
      </w:r>
      <w:r w:rsidR="00976C20">
        <w:rPr>
          <w:rFonts w:cs="Times New Roman"/>
        </w:rPr>
        <w:t>.</w:t>
      </w:r>
    </w:p>
    <w:p w14:paraId="038302B5" w14:textId="51072302" w:rsidR="00976C20" w:rsidRPr="00976C20" w:rsidRDefault="00976C20" w:rsidP="00976C20">
      <w:pPr>
        <w:pStyle w:val="Tekstpodstawowy"/>
        <w:numPr>
          <w:ilvl w:val="0"/>
          <w:numId w:val="31"/>
        </w:numPr>
        <w:jc w:val="both"/>
      </w:pPr>
      <w:r>
        <w:t>Dostawca po zawarciu umowy z Zamawiającym zobowiązany będzie do wystawienia faktury VAT za zakup i dostawę przedmiotu zamówienia, z 14-sto dniowym terminem płatności.</w:t>
      </w:r>
    </w:p>
    <w:p w14:paraId="41F19D73" w14:textId="77777777" w:rsidR="009741AF" w:rsidRPr="004C26AA" w:rsidRDefault="004C26AA" w:rsidP="006846E3">
      <w:pPr>
        <w:pStyle w:val="Compact"/>
        <w:numPr>
          <w:ilvl w:val="0"/>
          <w:numId w:val="9"/>
        </w:numPr>
        <w:spacing w:line="276" w:lineRule="auto"/>
        <w:jc w:val="both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 xml:space="preserve"> </w:t>
      </w:r>
      <w:r w:rsidR="0058178D" w:rsidRPr="004C26AA">
        <w:rPr>
          <w:rFonts w:cs="Times New Roman"/>
          <w:b/>
          <w:bCs/>
        </w:rPr>
        <w:t>Informacje dodatkowe</w:t>
      </w:r>
    </w:p>
    <w:p w14:paraId="6D3221E9" w14:textId="35685CFB" w:rsidR="004C26AA" w:rsidRDefault="0058178D" w:rsidP="00FF7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>Ofertę cenowa należy złożyć w formie: pisemnej, faksem, lub e-mailem, na załączony</w:t>
      </w:r>
      <w:r w:rsidR="00FF763D">
        <w:rPr>
          <w:rFonts w:cs="Times New Roman"/>
        </w:rPr>
        <w:t>ch</w:t>
      </w:r>
      <w:r w:rsidRPr="004C26AA">
        <w:rPr>
          <w:rFonts w:cs="Times New Roman"/>
        </w:rPr>
        <w:t xml:space="preserve"> wzor</w:t>
      </w:r>
      <w:r w:rsidR="00FF763D">
        <w:rPr>
          <w:rFonts w:cs="Times New Roman"/>
        </w:rPr>
        <w:t>ach</w:t>
      </w:r>
      <w:r w:rsidRPr="004C26AA">
        <w:rPr>
          <w:rFonts w:cs="Times New Roman"/>
        </w:rPr>
        <w:t xml:space="preserve"> wg załącznik</w:t>
      </w:r>
      <w:r w:rsidR="00FF763D">
        <w:rPr>
          <w:rFonts w:cs="Times New Roman"/>
        </w:rPr>
        <w:t>ów</w:t>
      </w:r>
      <w:r w:rsidRPr="004C26AA">
        <w:rPr>
          <w:rFonts w:cs="Times New Roman"/>
        </w:rPr>
        <w:t xml:space="preserve"> nr 1</w:t>
      </w:r>
      <w:r w:rsidR="00FF763D">
        <w:rPr>
          <w:rFonts w:cs="Times New Roman"/>
        </w:rPr>
        <w:t xml:space="preserve"> – 3.</w:t>
      </w:r>
    </w:p>
    <w:p w14:paraId="1ECA11AB" w14:textId="77777777" w:rsidR="00FF763D" w:rsidRDefault="00FF763D" w:rsidP="00FF7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 xml:space="preserve">Dostawcy mogą złożyć ofertę cenową tylko na część przedmiotu zamówienia, tym samym  składają odpowiednio dobrany załącznik, bądź na całość przedmiotu zamówienia, tym samym składają wszystkie załączniki. </w:t>
      </w:r>
    </w:p>
    <w:p w14:paraId="7FC3CCC4" w14:textId="3C0A7F59" w:rsidR="00FF763D" w:rsidRPr="00FF763D" w:rsidRDefault="00FF763D" w:rsidP="00FF7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>Zamawiający zastrzega możliwość zawarcia umów z kilkoma Dostawcami na poszczególne części przedmiotu zamówienia, na podstawie najkorzystniejszej każdej oferty, tj. każdy oferta cenowa stanowi odrębną ofertę na poszczególne części przedmiotu zamówienia.</w:t>
      </w:r>
    </w:p>
    <w:p w14:paraId="374BDF61" w14:textId="79E9CD60" w:rsidR="004C26AA" w:rsidRDefault="00EF7963" w:rsidP="006846E3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>Dostawca</w:t>
      </w:r>
      <w:r w:rsidR="0058178D" w:rsidRPr="004C26AA">
        <w:rPr>
          <w:rFonts w:cs="Times New Roman"/>
        </w:rPr>
        <w:t xml:space="preserve"> związany jest ofertą cenową </w:t>
      </w:r>
      <w:r>
        <w:rPr>
          <w:rFonts w:cs="Times New Roman"/>
        </w:rPr>
        <w:t>do czasu podpisania umowy z Zamawiającym</w:t>
      </w:r>
      <w:r w:rsidR="0058178D" w:rsidRPr="004C26AA">
        <w:rPr>
          <w:rFonts w:cs="Times New Roman"/>
        </w:rPr>
        <w:t>.</w:t>
      </w:r>
    </w:p>
    <w:p w14:paraId="74C57044" w14:textId="16E8BE6D" w:rsidR="004C26AA" w:rsidRDefault="0058178D" w:rsidP="006846E3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>Bieg terminu związania ofertą rozpoczyna się wraz z upływem terminu składania oferty cenowej.</w:t>
      </w:r>
    </w:p>
    <w:p w14:paraId="79DE1344" w14:textId="7749B6A9" w:rsidR="0089309F" w:rsidRDefault="0089309F" w:rsidP="006846E3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>Dostawca zobowiązany będzie do dostarczenia przedmiotu zamówienia do siedziby Zamawiającego w terminie nie później niż do 21 sierpnia 2020 r.</w:t>
      </w:r>
    </w:p>
    <w:p w14:paraId="5570CD59" w14:textId="77777777" w:rsidR="004C26AA" w:rsidRDefault="0058178D" w:rsidP="006846E3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lastRenderedPageBreak/>
        <w:t>Postępowanie prowadzone jest w języku polskim.</w:t>
      </w:r>
    </w:p>
    <w:p w14:paraId="6382B7DB" w14:textId="77777777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Najkorzystniejsza oferta cenowa, to oferta określająca najniższą cenę </w:t>
      </w:r>
      <w:r w:rsidR="004C26AA">
        <w:rPr>
          <w:rFonts w:cs="Times New Roman"/>
        </w:rPr>
        <w:t xml:space="preserve">i najszybszy termin </w:t>
      </w:r>
      <w:r w:rsidRPr="004C26AA">
        <w:rPr>
          <w:rFonts w:cs="Times New Roman"/>
        </w:rPr>
        <w:t xml:space="preserve">za wykonanie przedmiotu zamówienia. </w:t>
      </w:r>
    </w:p>
    <w:p w14:paraId="28D4354F" w14:textId="6BAED751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Zamawiający niezwłocznie zawiadomi wszystkich </w:t>
      </w:r>
      <w:r w:rsidR="00EF7963">
        <w:rPr>
          <w:rFonts w:cs="Times New Roman"/>
        </w:rPr>
        <w:t>Dostawców</w:t>
      </w:r>
      <w:r w:rsidRPr="004C26AA">
        <w:rPr>
          <w:rFonts w:cs="Times New Roman"/>
        </w:rPr>
        <w:t xml:space="preserve">, którzy ubiegali się </w:t>
      </w:r>
      <w:r w:rsidR="004C26AA">
        <w:rPr>
          <w:rFonts w:cs="Times New Roman"/>
        </w:rPr>
        <w:br/>
      </w:r>
      <w:r w:rsidRPr="004C26AA">
        <w:rPr>
          <w:rFonts w:cs="Times New Roman"/>
        </w:rPr>
        <w:t xml:space="preserve">o udzielenie zamówienia o wyborze najkorzystniejszej oferty cenowej. Zamawiający zawrze umowę z wybranym </w:t>
      </w:r>
      <w:r w:rsidR="00EF7963">
        <w:rPr>
          <w:rFonts w:cs="Times New Roman"/>
        </w:rPr>
        <w:t>Dostawcą</w:t>
      </w:r>
      <w:r w:rsidRPr="004C26AA">
        <w:rPr>
          <w:rFonts w:cs="Times New Roman"/>
        </w:rPr>
        <w:t xml:space="preserve"> po przekazaniu zawiadomienia o wyborze </w:t>
      </w:r>
      <w:r w:rsidR="00EF7963">
        <w:rPr>
          <w:rFonts w:cs="Times New Roman"/>
        </w:rPr>
        <w:t>Dostawcy</w:t>
      </w:r>
      <w:r w:rsidRPr="004C26AA">
        <w:rPr>
          <w:rFonts w:cs="Times New Roman"/>
        </w:rPr>
        <w:t xml:space="preserve">, ale nie później niż w terminie związania ofertą. </w:t>
      </w:r>
    </w:p>
    <w:p w14:paraId="700DEEFD" w14:textId="0AE8C9A3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Jeżeli </w:t>
      </w:r>
      <w:r w:rsidR="00EF7963">
        <w:rPr>
          <w:rFonts w:cs="Times New Roman"/>
        </w:rPr>
        <w:t>Dostawca</w:t>
      </w:r>
      <w:r w:rsidRPr="004C26AA">
        <w:rPr>
          <w:rFonts w:cs="Times New Roman"/>
        </w:rPr>
        <w:t>, którego oferta została wybrana uchyli się od zawarcia umowy, Zamawiający wybierze kolejną ofertę najkorzystniejszą spośród złożonych ofert, bez przeprowadzania ich ponownej oceny.</w:t>
      </w:r>
    </w:p>
    <w:p w14:paraId="61965133" w14:textId="77777777" w:rsidR="009741AF" w:rsidRP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>Niniejsze postępowanie prowadzone jest na zasadach opartych na wewnętrznych uregulowaniach organizacyjnych Zamawiającego. Nie mają tu zastosowania przepisy ustawy prawo zamówień publicznych.</w:t>
      </w:r>
    </w:p>
    <w:p w14:paraId="5EB603F1" w14:textId="77777777" w:rsidR="004C26AA" w:rsidRDefault="004C26AA" w:rsidP="004C26AA">
      <w:pPr>
        <w:pStyle w:val="FirstParagraph"/>
        <w:spacing w:line="276" w:lineRule="auto"/>
        <w:rPr>
          <w:rFonts w:cs="Times New Roman"/>
        </w:rPr>
      </w:pPr>
    </w:p>
    <w:p w14:paraId="0819112A" w14:textId="77777777" w:rsidR="009741AF" w:rsidRPr="00FD44BB" w:rsidRDefault="0058178D" w:rsidP="004C26AA">
      <w:pPr>
        <w:pStyle w:val="FirstParagraph"/>
        <w:spacing w:line="276" w:lineRule="auto"/>
        <w:rPr>
          <w:rFonts w:cs="Times New Roman"/>
        </w:rPr>
      </w:pPr>
      <w:r w:rsidRPr="00FD44BB">
        <w:rPr>
          <w:rFonts w:cs="Times New Roman"/>
        </w:rPr>
        <w:t>Załączniki:</w:t>
      </w:r>
    </w:p>
    <w:p w14:paraId="44B41EEC" w14:textId="25723F83" w:rsidR="004C26AA" w:rsidRDefault="0058178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 w:rsidRPr="00FD44BB">
        <w:rPr>
          <w:rFonts w:cs="Times New Roman"/>
        </w:rPr>
        <w:t>Oferta cenow</w:t>
      </w:r>
      <w:r w:rsidR="00FF763D">
        <w:rPr>
          <w:rFonts w:cs="Times New Roman"/>
        </w:rPr>
        <w:t>a – maseczki ochronne jednorazowe</w:t>
      </w:r>
    </w:p>
    <w:p w14:paraId="2AFB4A0D" w14:textId="01F88F04" w:rsidR="00FF763D" w:rsidRDefault="00FF7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Oferta cenowa – rękawiczki jednorazowe</w:t>
      </w:r>
    </w:p>
    <w:p w14:paraId="37933FC8" w14:textId="127BCF07" w:rsidR="00FF763D" w:rsidRDefault="00FF7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Oferta cenowa – płyny </w:t>
      </w:r>
      <w:r w:rsidR="00703B16">
        <w:rPr>
          <w:rFonts w:cs="Times New Roman"/>
        </w:rPr>
        <w:t>dezynfekcyjne</w:t>
      </w:r>
      <w:r w:rsidR="00106365">
        <w:rPr>
          <w:rFonts w:cs="Times New Roman"/>
        </w:rPr>
        <w:t xml:space="preserve"> o pojemności 1 l</w:t>
      </w:r>
    </w:p>
    <w:p w14:paraId="636090F3" w14:textId="77777777" w:rsidR="00976C20" w:rsidRDefault="00976C20">
      <w:pPr>
        <w:rPr>
          <w:rFonts w:ascii="Times New Roman" w:hAnsi="Times New Roman"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0F1E7E54" w14:textId="1BAB1ABD" w:rsidR="00976C20" w:rsidRDefault="00FF763D" w:rsidP="00FF763D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>Załącznik nr 1 do zapytania ofertowego</w:t>
      </w:r>
    </w:p>
    <w:p w14:paraId="61C2B0EB" w14:textId="1FE123A0" w:rsidR="009741AF" w:rsidRPr="00C047E6" w:rsidRDefault="00C047E6" w:rsidP="004C26A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="0058178D" w:rsidRPr="00C047E6">
        <w:rPr>
          <w:rFonts w:cs="Times New Roman"/>
          <w:sz w:val="20"/>
          <w:szCs w:val="20"/>
        </w:rPr>
        <w:t xml:space="preserve">(pieczęć adresowa </w:t>
      </w:r>
      <w:r w:rsidR="00675F45">
        <w:rPr>
          <w:rFonts w:cs="Times New Roman"/>
          <w:sz w:val="20"/>
          <w:szCs w:val="20"/>
        </w:rPr>
        <w:t>Dostawcy</w:t>
      </w:r>
      <w:r w:rsidR="0058178D" w:rsidRPr="00C047E6">
        <w:rPr>
          <w:rFonts w:cs="Times New Roman"/>
          <w:sz w:val="20"/>
          <w:szCs w:val="20"/>
        </w:rPr>
        <w:t>, tel/ fax)</w:t>
      </w:r>
    </w:p>
    <w:p w14:paraId="050A1D16" w14:textId="5485659E" w:rsidR="009741AF" w:rsidRPr="00C047E6" w:rsidRDefault="0058178D" w:rsidP="00C047E6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 w:rsidR="00FF763D">
        <w:rPr>
          <w:rFonts w:cs="Times New Roman"/>
          <w:b/>
          <w:bCs/>
          <w:sz w:val="28"/>
          <w:szCs w:val="28"/>
        </w:rPr>
        <w:t xml:space="preserve"> – maseczki ochronne jednorazowe</w:t>
      </w:r>
    </w:p>
    <w:p w14:paraId="700A962D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61303D99" w14:textId="1CB1A5BF" w:rsidR="00C047E6" w:rsidRDefault="0058178D" w:rsidP="00C047E6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 w:rsidR="00C047E6"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 w:rsidR="00C047E6"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 w:rsidR="00E6128C">
        <w:rPr>
          <w:rFonts w:cs="Times New Roman"/>
        </w:rPr>
        <w:t>4</w:t>
      </w:r>
      <w:r w:rsidR="00C047E6"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12B7FD29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3777DAEC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0C165F16" w14:textId="693729AD" w:rsidR="009741AF" w:rsidRDefault="0058178D" w:rsidP="00C047E6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 w:rsidR="00675F45">
        <w:rPr>
          <w:rFonts w:cs="Times New Roman"/>
        </w:rPr>
        <w:t>29</w:t>
      </w:r>
      <w:r w:rsidR="00C047E6">
        <w:rPr>
          <w:rFonts w:cs="Times New Roman"/>
        </w:rPr>
        <w:t xml:space="preserve"> </w:t>
      </w:r>
      <w:r w:rsidR="00675F45">
        <w:rPr>
          <w:rFonts w:cs="Times New Roman"/>
        </w:rPr>
        <w:t>lipca</w:t>
      </w:r>
      <w:r w:rsidR="00C047E6">
        <w:rPr>
          <w:rFonts w:cs="Times New Roman"/>
        </w:rPr>
        <w:t xml:space="preserve"> 20</w:t>
      </w:r>
      <w:r w:rsidR="00675F45">
        <w:rPr>
          <w:rFonts w:cs="Times New Roman"/>
        </w:rPr>
        <w:t>20</w:t>
      </w:r>
      <w:r w:rsidR="00C047E6">
        <w:rPr>
          <w:rFonts w:cs="Times New Roman"/>
        </w:rPr>
        <w:t xml:space="preserve"> roku </w:t>
      </w:r>
      <w:r w:rsidRPr="00FD44BB">
        <w:rPr>
          <w:rFonts w:cs="Times New Roman"/>
        </w:rPr>
        <w:t>w Powiatowym Centrum Pomocy Rodzinie w Kędzierzynie</w:t>
      </w:r>
      <w:r w:rsidR="00C047E6">
        <w:rPr>
          <w:rFonts w:cs="Times New Roman"/>
        </w:rPr>
        <w:t>-</w:t>
      </w:r>
      <w:r w:rsidRPr="00FD44BB">
        <w:rPr>
          <w:rFonts w:cs="Times New Roman"/>
        </w:rPr>
        <w:t>Koźlu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348A0F9A" w14:textId="5C90A0AF" w:rsidR="00C047E6" w:rsidRPr="009E0211" w:rsidRDefault="00675F45" w:rsidP="00675F45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kup środków ochrony indywidualnej, tj. maseczki ochronne, rękawiczki jednorazowe </w:t>
      </w:r>
      <w:r>
        <w:rPr>
          <w:rFonts w:cs="Times New Roman"/>
          <w:b/>
          <w:bCs/>
        </w:rPr>
        <w:br/>
        <w:t>i płyny dezynfekcyjne</w:t>
      </w:r>
    </w:p>
    <w:p w14:paraId="2F854716" w14:textId="77777777" w:rsidR="009741AF" w:rsidRPr="00FD44BB" w:rsidRDefault="0058178D" w:rsidP="006846E3">
      <w:pPr>
        <w:pStyle w:val="Tekstpodstawowy"/>
        <w:spacing w:line="600" w:lineRule="auto"/>
        <w:jc w:val="both"/>
        <w:rPr>
          <w:rFonts w:cs="Times New Roman"/>
        </w:rPr>
      </w:pPr>
      <w:r w:rsidRPr="00FD44BB">
        <w:rPr>
          <w:rFonts w:cs="Times New Roman"/>
        </w:rPr>
        <w:t>Ja/My,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 w:rsidR="00C047E6">
        <w:rPr>
          <w:rFonts w:cs="Times New Roman"/>
        </w:rPr>
        <w:t>/</w:t>
      </w:r>
      <w:r w:rsidRPr="00FD44BB">
        <w:rPr>
          <w:rFonts w:cs="Times New Roman"/>
        </w:rPr>
        <w:t>i</w:t>
      </w:r>
      <w:r w:rsidR="00C047E6"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 w:rsidR="00C047E6">
        <w:rPr>
          <w:rFonts w:cs="Times New Roman"/>
        </w:rPr>
        <w:t>...................................................................................................</w:t>
      </w:r>
    </w:p>
    <w:p w14:paraId="2704DD0D" w14:textId="30EE1A8B" w:rsidR="00C047E6" w:rsidRDefault="0058178D" w:rsidP="006846E3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 w:rsidR="006846E3">
        <w:rPr>
          <w:rFonts w:cs="Times New Roman"/>
        </w:rPr>
        <w:t>/</w:t>
      </w:r>
      <w:r w:rsidRPr="00C047E6">
        <w:rPr>
          <w:rFonts w:cs="Times New Roman"/>
        </w:rPr>
        <w:t xml:space="preserve">my wykonanie </w:t>
      </w:r>
      <w:r w:rsidR="00106365"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 w:rsidR="00106365">
        <w:rPr>
          <w:rFonts w:cs="Times New Roman"/>
        </w:rPr>
        <w:t xml:space="preserve">– maseczki ochronne jednorazowe </w:t>
      </w:r>
      <w:r w:rsidR="006846E3">
        <w:rPr>
          <w:rFonts w:cs="Times New Roman"/>
        </w:rPr>
        <w:br/>
      </w:r>
      <w:r w:rsidR="00106365">
        <w:rPr>
          <w:rFonts w:cs="Times New Roman"/>
        </w:rPr>
        <w:t xml:space="preserve">w ilości 8 420 szt. (słownie: osiem tysięcy czterysta dwadzieścia sztuk) </w:t>
      </w:r>
      <w:r w:rsidRPr="00C047E6">
        <w:rPr>
          <w:rFonts w:cs="Times New Roman"/>
        </w:rPr>
        <w:t>za kwotę:</w:t>
      </w:r>
    </w:p>
    <w:p w14:paraId="00A10F32" w14:textId="77777777" w:rsidR="00C047E6" w:rsidRDefault="00C047E6" w:rsidP="00C047E6">
      <w:pPr>
        <w:pStyle w:val="Compact"/>
        <w:spacing w:line="276" w:lineRule="auto"/>
        <w:rPr>
          <w:rFonts w:cs="Times New Roman"/>
        </w:rPr>
      </w:pPr>
    </w:p>
    <w:p w14:paraId="02A52E3E" w14:textId="497007AE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15EBAB89" w14:textId="3FFD3D64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497D5470" w14:textId="0222987C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0ACFAF8E" w14:textId="43E117D4" w:rsidR="00E6128C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</w:t>
      </w:r>
      <w:r w:rsidR="00E6128C">
        <w:rPr>
          <w:rFonts w:cs="Times New Roman"/>
        </w:rPr>
        <w:t>..</w:t>
      </w:r>
    </w:p>
    <w:p w14:paraId="52E28B1E" w14:textId="580E530E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 xml:space="preserve">Netto: ………………… zł / </w:t>
      </w:r>
      <w:r w:rsidR="00E6128C">
        <w:rPr>
          <w:rFonts w:cs="Times New Roman"/>
        </w:rPr>
        <w:t>8 420 szt.</w:t>
      </w:r>
    </w:p>
    <w:p w14:paraId="57FFEC6B" w14:textId="655B9D27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15E6A1B0" w14:textId="74859507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VAT: ……………. %, …………….. zł</w:t>
      </w:r>
      <w:r w:rsidR="00165830">
        <w:rPr>
          <w:rFonts w:cs="Times New Roman"/>
        </w:rPr>
        <w:t xml:space="preserve"> / 8 420 szt.</w:t>
      </w:r>
    </w:p>
    <w:p w14:paraId="4BD5AA7D" w14:textId="17260AFC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101D9BA4" w14:textId="3DD8F7BE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 xml:space="preserve">Brutto: ………………… zł / </w:t>
      </w:r>
      <w:r w:rsidR="00E6128C">
        <w:rPr>
          <w:rFonts w:cs="Times New Roman"/>
        </w:rPr>
        <w:t xml:space="preserve">8 420 </w:t>
      </w:r>
      <w:r>
        <w:rPr>
          <w:rFonts w:cs="Times New Roman"/>
        </w:rPr>
        <w:t>szt.</w:t>
      </w:r>
    </w:p>
    <w:p w14:paraId="5AE8A317" w14:textId="77777777" w:rsidR="00675F45" w:rsidRDefault="00675F45" w:rsidP="006846E3">
      <w:pPr>
        <w:pStyle w:val="Compact"/>
        <w:spacing w:line="276" w:lineRule="auto"/>
        <w:ind w:left="709"/>
        <w:jc w:val="both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7F39B624" w14:textId="0D20644B" w:rsidR="00675F45" w:rsidRDefault="00675F45" w:rsidP="00675F45">
      <w:pPr>
        <w:pStyle w:val="Akapitzlist"/>
        <w:spacing w:line="276" w:lineRule="auto"/>
        <w:ind w:left="851"/>
        <w:jc w:val="both"/>
        <w:rPr>
          <w:rFonts w:ascii="Times New Roman" w:hAnsi="Times New Roman" w:cs="Times New Roman"/>
        </w:rPr>
      </w:pPr>
    </w:p>
    <w:p w14:paraId="722F4F48" w14:textId="688D522A" w:rsidR="00C047E6" w:rsidRDefault="00C047E6" w:rsidP="006846E3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Przedmiot zamówienia wykonam</w:t>
      </w:r>
      <w:r w:rsidR="006846E3">
        <w:rPr>
          <w:rFonts w:cs="Times New Roman"/>
        </w:rPr>
        <w:t>/m</w:t>
      </w:r>
      <w:r>
        <w:rPr>
          <w:rFonts w:cs="Times New Roman"/>
        </w:rPr>
        <w:t>y w terminie do ………………………………………</w:t>
      </w:r>
    </w:p>
    <w:p w14:paraId="1C017E7C" w14:textId="77777777" w:rsidR="00C047E6" w:rsidRPr="00C047E6" w:rsidRDefault="00C047E6" w:rsidP="00C047E6">
      <w:pPr>
        <w:pStyle w:val="Compact"/>
        <w:spacing w:line="276" w:lineRule="auto"/>
        <w:rPr>
          <w:rFonts w:cs="Times New Roman"/>
        </w:rPr>
      </w:pPr>
    </w:p>
    <w:p w14:paraId="005E224F" w14:textId="0D0E0923" w:rsidR="00C047E6" w:rsidRDefault="0058178D" w:rsidP="006846E3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 w:rsidR="006846E3">
        <w:rPr>
          <w:rFonts w:cs="Times New Roman"/>
        </w:rPr>
        <w:t>/m</w:t>
      </w:r>
      <w:r w:rsidRPr="00C047E6">
        <w:rPr>
          <w:rFonts w:cs="Times New Roman"/>
        </w:rPr>
        <w:t>y, iż uważam</w:t>
      </w:r>
      <w:r w:rsidR="006846E3">
        <w:rPr>
          <w:rFonts w:cs="Times New Roman"/>
        </w:rPr>
        <w:t>/m</w:t>
      </w:r>
      <w:r w:rsidRPr="00C047E6">
        <w:rPr>
          <w:rFonts w:cs="Times New Roman"/>
        </w:rPr>
        <w:t xml:space="preserve">y się za związanych niniejszą ofertą </w:t>
      </w:r>
      <w:r w:rsidR="00E6128C">
        <w:rPr>
          <w:rFonts w:cs="Times New Roman"/>
        </w:rPr>
        <w:t>do czasu podpisania umowy</w:t>
      </w:r>
      <w:r w:rsidR="00C047E6">
        <w:rPr>
          <w:rFonts w:cs="Times New Roman"/>
        </w:rPr>
        <w:t xml:space="preserve"> </w:t>
      </w:r>
      <w:r w:rsidRPr="00C047E6">
        <w:rPr>
          <w:rFonts w:cs="Times New Roman"/>
        </w:rPr>
        <w:t>licząc od daty wyznaczonej na składanie ofert.</w:t>
      </w:r>
    </w:p>
    <w:p w14:paraId="3656DA36" w14:textId="77777777" w:rsidR="00C047E6" w:rsidRDefault="00C047E6" w:rsidP="00C047E6">
      <w:pPr>
        <w:pStyle w:val="Akapitzlist"/>
        <w:rPr>
          <w:rFonts w:cs="Times New Roman"/>
        </w:rPr>
      </w:pPr>
    </w:p>
    <w:p w14:paraId="2CA0F7F7" w14:textId="3A392B7A" w:rsidR="00976C20" w:rsidRDefault="0058178D" w:rsidP="00976C20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1477BA6C" w14:textId="77777777" w:rsidR="00703B16" w:rsidRDefault="00703B16" w:rsidP="00703B16">
      <w:pPr>
        <w:pStyle w:val="Akapitzlist"/>
        <w:rPr>
          <w:rFonts w:cs="Times New Roman"/>
        </w:rPr>
      </w:pPr>
    </w:p>
    <w:p w14:paraId="3E45BD30" w14:textId="77777777" w:rsidR="00703B16" w:rsidRDefault="00703B16" w:rsidP="00703B16">
      <w:pPr>
        <w:pStyle w:val="Compact"/>
        <w:spacing w:line="276" w:lineRule="auto"/>
        <w:ind w:left="426"/>
        <w:rPr>
          <w:rFonts w:cs="Times New Roman"/>
        </w:rPr>
      </w:pPr>
    </w:p>
    <w:p w14:paraId="3BD46F91" w14:textId="34A9E7F5" w:rsidR="00FF763D" w:rsidRDefault="00C047E6" w:rsidP="00976C20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 w:rsidR="00976C20">
        <w:rPr>
          <w:rFonts w:cs="Times New Roman"/>
        </w:rPr>
        <w:br/>
      </w:r>
      <w:r w:rsidR="0058178D" w:rsidRPr="00976C20">
        <w:rPr>
          <w:rFonts w:cs="Times New Roman"/>
          <w:sz w:val="20"/>
          <w:szCs w:val="20"/>
        </w:rPr>
        <w:t>Data</w:t>
      </w:r>
      <w:r w:rsidR="00976C20">
        <w:rPr>
          <w:rFonts w:cs="Times New Roman"/>
          <w:sz w:val="20"/>
          <w:szCs w:val="20"/>
        </w:rPr>
        <w:t xml:space="preserve">, </w:t>
      </w:r>
      <w:r w:rsidR="0058178D"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0C9DE59E" w14:textId="77777777" w:rsidR="00FF763D" w:rsidRDefault="00FF763D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</w:p>
    <w:p w14:paraId="7A32171F" w14:textId="1C71DFE9" w:rsidR="00FF763D" w:rsidRDefault="00FF763D" w:rsidP="00FF763D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2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6EADE6B0" w14:textId="77777777" w:rsidR="00FF763D" w:rsidRPr="00C047E6" w:rsidRDefault="00FF763D" w:rsidP="00FF763D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2077D378" w14:textId="68FD4153" w:rsidR="00FF763D" w:rsidRPr="00C047E6" w:rsidRDefault="00FF763D" w:rsidP="00FF763D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– rękawiczki jednorazowe</w:t>
      </w:r>
    </w:p>
    <w:p w14:paraId="2FF85ADE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65C2B9EF" w14:textId="77777777" w:rsidR="00FF763D" w:rsidRDefault="00FF763D" w:rsidP="00FF763D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7A63E401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652F06ED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5829A902" w14:textId="77777777" w:rsidR="00FF763D" w:rsidRDefault="00FF763D" w:rsidP="00FF763D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514595AE" w14:textId="77777777" w:rsidR="00FF763D" w:rsidRPr="009E0211" w:rsidRDefault="00FF763D" w:rsidP="00FF76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kup środków ochrony indywidualnej, tj. maseczki ochronne, rękawiczki jednorazowe </w:t>
      </w:r>
      <w:r>
        <w:rPr>
          <w:rFonts w:cs="Times New Roman"/>
          <w:b/>
          <w:bCs/>
        </w:rPr>
        <w:br/>
        <w:t>i płyny dezynfekcyjne</w:t>
      </w:r>
    </w:p>
    <w:p w14:paraId="758C19E3" w14:textId="77777777" w:rsidR="00FF763D" w:rsidRPr="00FD44BB" w:rsidRDefault="00FF763D" w:rsidP="006846E3">
      <w:pPr>
        <w:pStyle w:val="Tekstpodstawowy"/>
        <w:spacing w:line="600" w:lineRule="auto"/>
        <w:jc w:val="both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1ACA05F7" w14:textId="6E812CC6" w:rsidR="00FF763D" w:rsidRDefault="00FF763D" w:rsidP="006846E3">
      <w:pPr>
        <w:pStyle w:val="Compact"/>
        <w:numPr>
          <w:ilvl w:val="0"/>
          <w:numId w:val="39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 w:rsidR="006846E3">
        <w:rPr>
          <w:rFonts w:cs="Times New Roman"/>
        </w:rPr>
        <w:t>/</w:t>
      </w:r>
      <w:r w:rsidRPr="00C047E6">
        <w:rPr>
          <w:rFonts w:cs="Times New Roman"/>
        </w:rPr>
        <w:t xml:space="preserve">my wykonanie </w:t>
      </w:r>
      <w:r w:rsidR="00106365"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 w:rsidR="00106365">
        <w:rPr>
          <w:rFonts w:cs="Times New Roman"/>
        </w:rPr>
        <w:t xml:space="preserve">– rękawiczki jednorazowe w ilości 21 050 szt. (słownie: dwadzieścia jeden tysięcy pięćdziesiąt sztuk) </w:t>
      </w:r>
      <w:r w:rsidRPr="00C047E6">
        <w:rPr>
          <w:rFonts w:cs="Times New Roman"/>
        </w:rPr>
        <w:t>za kwotę:</w:t>
      </w:r>
    </w:p>
    <w:p w14:paraId="535388CE" w14:textId="77777777" w:rsidR="00FF763D" w:rsidRDefault="00FF763D" w:rsidP="00FF763D">
      <w:pPr>
        <w:pStyle w:val="Compact"/>
        <w:spacing w:line="276" w:lineRule="auto"/>
        <w:rPr>
          <w:rFonts w:cs="Times New Roman"/>
        </w:rPr>
      </w:pPr>
    </w:p>
    <w:p w14:paraId="16E33A3E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263E1F23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383D478C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21EEAACA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5C1AD48F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Netto: ………………… zł / 21 050 szt.</w:t>
      </w:r>
    </w:p>
    <w:p w14:paraId="0C594F3D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5941901B" w14:textId="231AE0B2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VAT: ……………. %, …………….. zł</w:t>
      </w:r>
      <w:r w:rsidR="00165830">
        <w:rPr>
          <w:rFonts w:cs="Times New Roman"/>
        </w:rPr>
        <w:t xml:space="preserve"> / 21 050 szt.</w:t>
      </w:r>
    </w:p>
    <w:p w14:paraId="43423772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5E55EFDF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Brutto: ………………… zł / 21 050 szt.</w:t>
      </w:r>
    </w:p>
    <w:p w14:paraId="21E02796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2F5B7CB6" w14:textId="77777777" w:rsidR="00FF763D" w:rsidRDefault="00FF763D" w:rsidP="00FF763D">
      <w:pPr>
        <w:pStyle w:val="Akapitzlist"/>
        <w:spacing w:line="276" w:lineRule="auto"/>
        <w:jc w:val="both"/>
        <w:rPr>
          <w:rFonts w:ascii="Times New Roman" w:hAnsi="Times New Roman" w:cs="Times New Roman"/>
        </w:rPr>
      </w:pPr>
    </w:p>
    <w:p w14:paraId="22720154" w14:textId="719C7318" w:rsidR="00FF763D" w:rsidRDefault="00FF763D" w:rsidP="006846E3">
      <w:pPr>
        <w:pStyle w:val="Compact"/>
        <w:numPr>
          <w:ilvl w:val="0"/>
          <w:numId w:val="39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Przedmiot zamówienia wykonam</w:t>
      </w:r>
      <w:r w:rsidR="006846E3">
        <w:rPr>
          <w:rFonts w:cs="Times New Roman"/>
        </w:rPr>
        <w:t>/m</w:t>
      </w:r>
      <w:r>
        <w:rPr>
          <w:rFonts w:cs="Times New Roman"/>
        </w:rPr>
        <w:t>y w terminie do ………………………………………</w:t>
      </w:r>
    </w:p>
    <w:p w14:paraId="0AA9B29C" w14:textId="77777777" w:rsidR="00FF763D" w:rsidRPr="00C047E6" w:rsidRDefault="00FF763D" w:rsidP="00FF763D">
      <w:pPr>
        <w:pStyle w:val="Compact"/>
        <w:spacing w:line="276" w:lineRule="auto"/>
        <w:rPr>
          <w:rFonts w:cs="Times New Roman"/>
        </w:rPr>
      </w:pPr>
    </w:p>
    <w:p w14:paraId="2B35BBE7" w14:textId="616CCDDF" w:rsidR="00FF763D" w:rsidRDefault="00FF763D" w:rsidP="006846E3">
      <w:pPr>
        <w:pStyle w:val="Compact"/>
        <w:numPr>
          <w:ilvl w:val="0"/>
          <w:numId w:val="39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 w:rsidR="006846E3">
        <w:rPr>
          <w:rFonts w:cs="Times New Roman"/>
        </w:rPr>
        <w:t>/m</w:t>
      </w:r>
      <w:r w:rsidRPr="00C047E6">
        <w:rPr>
          <w:rFonts w:cs="Times New Roman"/>
        </w:rPr>
        <w:t>y, iż uważam</w:t>
      </w:r>
      <w:r w:rsidR="006846E3">
        <w:rPr>
          <w:rFonts w:cs="Times New Roman"/>
        </w:rPr>
        <w:t>/m</w:t>
      </w:r>
      <w:r w:rsidRPr="00C047E6">
        <w:rPr>
          <w:rFonts w:cs="Times New Roman"/>
        </w:rPr>
        <w:t xml:space="preserve">y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47764D5B" w14:textId="77777777" w:rsidR="00FF763D" w:rsidRDefault="00FF763D" w:rsidP="00FF763D">
      <w:pPr>
        <w:pStyle w:val="Akapitzlist"/>
        <w:rPr>
          <w:rFonts w:cs="Times New Roman"/>
        </w:rPr>
      </w:pPr>
    </w:p>
    <w:p w14:paraId="20827DFE" w14:textId="11A9EDC5" w:rsidR="00FF763D" w:rsidRDefault="00FF763D" w:rsidP="00FF763D">
      <w:pPr>
        <w:pStyle w:val="Compact"/>
        <w:numPr>
          <w:ilvl w:val="0"/>
          <w:numId w:val="39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62538C45" w14:textId="77777777" w:rsidR="00703B16" w:rsidRDefault="00703B16" w:rsidP="00703B16">
      <w:pPr>
        <w:pStyle w:val="Akapitzlist"/>
        <w:rPr>
          <w:rFonts w:cs="Times New Roman"/>
        </w:rPr>
      </w:pPr>
    </w:p>
    <w:p w14:paraId="3F134BE6" w14:textId="77777777" w:rsidR="00703B16" w:rsidRDefault="00703B16" w:rsidP="00703B16">
      <w:pPr>
        <w:pStyle w:val="Compact"/>
        <w:spacing w:line="276" w:lineRule="auto"/>
        <w:ind w:left="426"/>
        <w:rPr>
          <w:rFonts w:cs="Times New Roman"/>
        </w:rPr>
      </w:pPr>
    </w:p>
    <w:p w14:paraId="49283C42" w14:textId="77777777" w:rsidR="00FF763D" w:rsidRPr="00976C20" w:rsidRDefault="00FF763D" w:rsidP="00FF763D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19554DDB" w14:textId="77777777" w:rsidR="00703B16" w:rsidRDefault="00703B16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</w:p>
    <w:p w14:paraId="279C98A7" w14:textId="0D1C7176" w:rsidR="00FF763D" w:rsidRDefault="00FF763D" w:rsidP="00FF763D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 w:rsidR="00703B16">
        <w:rPr>
          <w:rFonts w:cs="Times New Roman"/>
          <w:b/>
          <w:bCs/>
          <w:sz w:val="20"/>
          <w:szCs w:val="20"/>
        </w:rPr>
        <w:t>3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3D990EFE" w14:textId="77777777" w:rsidR="00FF763D" w:rsidRPr="00C047E6" w:rsidRDefault="00FF763D" w:rsidP="00FF763D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33E0F553" w14:textId="2FDE47B2" w:rsidR="00FF763D" w:rsidRPr="00C047E6" w:rsidRDefault="00FF763D" w:rsidP="00FF763D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– </w:t>
      </w:r>
      <w:r w:rsidR="00703B16">
        <w:rPr>
          <w:rFonts w:cs="Times New Roman"/>
          <w:b/>
          <w:bCs/>
          <w:sz w:val="28"/>
          <w:szCs w:val="28"/>
        </w:rPr>
        <w:t>płyny dezynfekcyjne</w:t>
      </w:r>
      <w:r w:rsidR="00106365">
        <w:rPr>
          <w:rFonts w:cs="Times New Roman"/>
          <w:b/>
          <w:bCs/>
          <w:sz w:val="28"/>
          <w:szCs w:val="28"/>
        </w:rPr>
        <w:t xml:space="preserve"> o pojemności 1 l</w:t>
      </w:r>
    </w:p>
    <w:p w14:paraId="58303CD4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4D9A7C63" w14:textId="77777777" w:rsidR="00FF763D" w:rsidRDefault="00FF763D" w:rsidP="00FF763D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3AA2C6F8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11B7EC3E" w14:textId="77777777" w:rsidR="00FF763D" w:rsidRDefault="00FF763D" w:rsidP="00FF763D">
      <w:pPr>
        <w:pStyle w:val="Tekstpodstawowy"/>
        <w:spacing w:line="276" w:lineRule="auto"/>
        <w:rPr>
          <w:rFonts w:cs="Times New Roman"/>
        </w:rPr>
      </w:pPr>
    </w:p>
    <w:p w14:paraId="57EEB953" w14:textId="77777777" w:rsidR="00FF763D" w:rsidRDefault="00FF763D" w:rsidP="00FF763D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7C4884D5" w14:textId="77777777" w:rsidR="00FF763D" w:rsidRPr="009E0211" w:rsidRDefault="00FF763D" w:rsidP="00FF76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akup środków ochrony indywidualnej, tj. maseczki ochronne, rękawiczki jednorazowe </w:t>
      </w:r>
      <w:r>
        <w:rPr>
          <w:rFonts w:cs="Times New Roman"/>
          <w:b/>
          <w:bCs/>
        </w:rPr>
        <w:br/>
        <w:t>i płyny dezynfekcyjne</w:t>
      </w:r>
    </w:p>
    <w:p w14:paraId="051CDDDD" w14:textId="77777777" w:rsidR="00FF763D" w:rsidRPr="00FD44BB" w:rsidRDefault="00FF763D" w:rsidP="006846E3">
      <w:pPr>
        <w:pStyle w:val="Tekstpodstawowy"/>
        <w:spacing w:line="600" w:lineRule="auto"/>
        <w:jc w:val="both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3F780BC7" w14:textId="2622DD2C" w:rsidR="00FF763D" w:rsidRDefault="00FF763D" w:rsidP="006846E3">
      <w:pPr>
        <w:pStyle w:val="Compact"/>
        <w:numPr>
          <w:ilvl w:val="0"/>
          <w:numId w:val="41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 w:rsidR="006846E3">
        <w:rPr>
          <w:rFonts w:cs="Times New Roman"/>
        </w:rPr>
        <w:t>/</w:t>
      </w:r>
      <w:r w:rsidRPr="00C047E6">
        <w:rPr>
          <w:rFonts w:cs="Times New Roman"/>
        </w:rPr>
        <w:t xml:space="preserve">my wykonanie </w:t>
      </w:r>
      <w:r w:rsidR="00106365"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 w:rsidR="00106365">
        <w:rPr>
          <w:rFonts w:cs="Times New Roman"/>
        </w:rPr>
        <w:t xml:space="preserve">– płyny dezynfekcyjne o pojemności 1 l w ilości 399 szt. (słownie: trzysta dziewięćdziesiąt dziewięć sztuk) </w:t>
      </w:r>
      <w:r w:rsidRPr="00C047E6">
        <w:rPr>
          <w:rFonts w:cs="Times New Roman"/>
        </w:rPr>
        <w:t>za kwotę:</w:t>
      </w:r>
    </w:p>
    <w:p w14:paraId="7B689660" w14:textId="77777777" w:rsidR="00FF763D" w:rsidRDefault="00FF763D" w:rsidP="00FF763D">
      <w:pPr>
        <w:pStyle w:val="Compact"/>
        <w:spacing w:line="276" w:lineRule="auto"/>
        <w:rPr>
          <w:rFonts w:cs="Times New Roman"/>
        </w:rPr>
      </w:pPr>
    </w:p>
    <w:p w14:paraId="1B062C8D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56E7CDB3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15CB39E0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307804CB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075C9EFD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Netto: ………………… zł / 399 szt.</w:t>
      </w:r>
    </w:p>
    <w:p w14:paraId="074C0F14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0BEB2A77" w14:textId="51FCA47A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VAT: ……………. %, …………….. zł</w:t>
      </w:r>
      <w:r w:rsidR="00165830">
        <w:rPr>
          <w:rFonts w:cs="Times New Roman"/>
        </w:rPr>
        <w:t xml:space="preserve"> / 399 szt.</w:t>
      </w:r>
    </w:p>
    <w:p w14:paraId="57C8D38C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4E68842A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Brutto: ………………… zł / 399 szt.</w:t>
      </w:r>
    </w:p>
    <w:p w14:paraId="1AA32517" w14:textId="77777777" w:rsidR="00FF763D" w:rsidRDefault="00FF763D" w:rsidP="00FF763D">
      <w:pPr>
        <w:pStyle w:val="Compact"/>
        <w:spacing w:line="276" w:lineRule="auto"/>
        <w:ind w:left="720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7FD2910F" w14:textId="77777777" w:rsidR="00FF763D" w:rsidRDefault="00FF763D" w:rsidP="00FF763D">
      <w:pPr>
        <w:pStyle w:val="Akapitzlist"/>
        <w:spacing w:line="276" w:lineRule="auto"/>
        <w:jc w:val="both"/>
        <w:rPr>
          <w:rFonts w:ascii="Times New Roman" w:hAnsi="Times New Roman" w:cs="Times New Roman"/>
        </w:rPr>
      </w:pPr>
    </w:p>
    <w:p w14:paraId="4C13E502" w14:textId="63E47555" w:rsidR="00FF763D" w:rsidRDefault="00FF763D" w:rsidP="006846E3">
      <w:pPr>
        <w:pStyle w:val="Compact"/>
        <w:numPr>
          <w:ilvl w:val="0"/>
          <w:numId w:val="41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Przedmiot zamówienia wykonam</w:t>
      </w:r>
      <w:r w:rsidR="006846E3">
        <w:rPr>
          <w:rFonts w:cs="Times New Roman"/>
        </w:rPr>
        <w:t>/m</w:t>
      </w:r>
      <w:r>
        <w:rPr>
          <w:rFonts w:cs="Times New Roman"/>
        </w:rPr>
        <w:t>y w terminie do ………………………………………</w:t>
      </w:r>
    </w:p>
    <w:p w14:paraId="3245619B" w14:textId="77777777" w:rsidR="00FF763D" w:rsidRPr="00C047E6" w:rsidRDefault="00FF763D" w:rsidP="00FF763D">
      <w:pPr>
        <w:pStyle w:val="Compact"/>
        <w:spacing w:line="276" w:lineRule="auto"/>
        <w:rPr>
          <w:rFonts w:cs="Times New Roman"/>
        </w:rPr>
      </w:pPr>
    </w:p>
    <w:p w14:paraId="2ABE5605" w14:textId="27F3ABEB" w:rsidR="00FF763D" w:rsidRDefault="00FF763D" w:rsidP="006846E3">
      <w:pPr>
        <w:pStyle w:val="Compact"/>
        <w:numPr>
          <w:ilvl w:val="0"/>
          <w:numId w:val="41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 w:rsidR="006846E3">
        <w:rPr>
          <w:rFonts w:cs="Times New Roman"/>
        </w:rPr>
        <w:t>/m</w:t>
      </w:r>
      <w:r w:rsidRPr="00C047E6">
        <w:rPr>
          <w:rFonts w:cs="Times New Roman"/>
        </w:rPr>
        <w:t xml:space="preserve">y, iż uważamy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62F6C812" w14:textId="77777777" w:rsidR="00FF763D" w:rsidRDefault="00FF763D" w:rsidP="00FF763D">
      <w:pPr>
        <w:pStyle w:val="Akapitzlist"/>
        <w:rPr>
          <w:rFonts w:cs="Times New Roman"/>
        </w:rPr>
      </w:pPr>
    </w:p>
    <w:p w14:paraId="3066349B" w14:textId="715C8071" w:rsidR="00FF763D" w:rsidRDefault="00FF763D" w:rsidP="00703B16">
      <w:pPr>
        <w:pStyle w:val="Compact"/>
        <w:numPr>
          <w:ilvl w:val="0"/>
          <w:numId w:val="41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2E411406" w14:textId="77777777" w:rsidR="00703B16" w:rsidRDefault="00703B16" w:rsidP="00703B16">
      <w:pPr>
        <w:pStyle w:val="Akapitzlist"/>
        <w:rPr>
          <w:rFonts w:cs="Times New Roman"/>
        </w:rPr>
      </w:pPr>
    </w:p>
    <w:p w14:paraId="04B8527C" w14:textId="77777777" w:rsidR="00703B16" w:rsidRDefault="00703B16" w:rsidP="00703B16">
      <w:pPr>
        <w:pStyle w:val="Compact"/>
        <w:spacing w:line="276" w:lineRule="auto"/>
        <w:ind w:left="426"/>
        <w:rPr>
          <w:rFonts w:cs="Times New Roman"/>
        </w:rPr>
      </w:pPr>
    </w:p>
    <w:p w14:paraId="37E05858" w14:textId="641E8C00" w:rsidR="009741AF" w:rsidRPr="00976C20" w:rsidRDefault="00FF763D" w:rsidP="00703B16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sectPr w:rsidR="009741AF" w:rsidRPr="00976C20">
      <w:head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0A989" w14:textId="77777777" w:rsidR="005344B0" w:rsidRDefault="005344B0">
      <w:pPr>
        <w:spacing w:after="0"/>
      </w:pPr>
      <w:r>
        <w:separator/>
      </w:r>
    </w:p>
  </w:endnote>
  <w:endnote w:type="continuationSeparator" w:id="0">
    <w:p w14:paraId="2C726912" w14:textId="77777777" w:rsidR="005344B0" w:rsidRDefault="00534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391AB" w14:textId="77777777" w:rsidR="005344B0" w:rsidRDefault="005344B0">
      <w:r>
        <w:separator/>
      </w:r>
    </w:p>
  </w:footnote>
  <w:footnote w:type="continuationSeparator" w:id="0">
    <w:p w14:paraId="65D68024" w14:textId="77777777" w:rsidR="005344B0" w:rsidRDefault="00534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DDF16" w14:textId="50A10182" w:rsidR="00E6128C" w:rsidRDefault="00E6128C" w:rsidP="00E6128C">
    <w:pPr>
      <w:pStyle w:val="Nagwek"/>
      <w:jc w:val="center"/>
    </w:pPr>
    <w:r w:rsidRPr="00526B64">
      <w:rPr>
        <w:rFonts w:ascii="Calibri" w:hAnsi="Calibri" w:cs="Calibri"/>
        <w:noProof/>
      </w:rPr>
      <w:drawing>
        <wp:inline distT="0" distB="0" distL="0" distR="0" wp14:anchorId="4BC3A973" wp14:editId="2C4876B9">
          <wp:extent cx="5756910" cy="739775"/>
          <wp:effectExtent l="0" t="0" r="0" b="3175"/>
          <wp:docPr id="1" name="Obraz 1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39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BA7B0C"/>
    <w:multiLevelType w:val="multilevel"/>
    <w:tmpl w:val="B9C421D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FFFD347"/>
    <w:multiLevelType w:val="multilevel"/>
    <w:tmpl w:val="EB86F5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9B9850F"/>
    <w:multiLevelType w:val="multilevel"/>
    <w:tmpl w:val="13BC776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D68ADDE"/>
    <w:multiLevelType w:val="multilevel"/>
    <w:tmpl w:val="7DA6B81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80343BB"/>
    <w:multiLevelType w:val="multilevel"/>
    <w:tmpl w:val="D74AEE14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A237F06"/>
    <w:multiLevelType w:val="multilevel"/>
    <w:tmpl w:val="893AE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DA0CF4B"/>
    <w:multiLevelType w:val="multilevel"/>
    <w:tmpl w:val="BB7294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92F24A0"/>
    <w:multiLevelType w:val="multilevel"/>
    <w:tmpl w:val="D0C2176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DE6C711F"/>
    <w:multiLevelType w:val="multilevel"/>
    <w:tmpl w:val="24BA5B7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0AE2B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B5109A"/>
    <w:multiLevelType w:val="multilevel"/>
    <w:tmpl w:val="8C588A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70F691B"/>
    <w:multiLevelType w:val="hybridMultilevel"/>
    <w:tmpl w:val="1046C174"/>
    <w:lvl w:ilvl="0" w:tplc="E594FE7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2" w15:restartNumberingAfterBreak="0">
    <w:nsid w:val="0BC0768F"/>
    <w:multiLevelType w:val="hybridMultilevel"/>
    <w:tmpl w:val="458ED3B4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3" w15:restartNumberingAfterBreak="0">
    <w:nsid w:val="173913DE"/>
    <w:multiLevelType w:val="multilevel"/>
    <w:tmpl w:val="50541C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82274D0"/>
    <w:multiLevelType w:val="hybridMultilevel"/>
    <w:tmpl w:val="A7F60F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F20558"/>
    <w:multiLevelType w:val="hybridMultilevel"/>
    <w:tmpl w:val="5128D8D6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AA3222"/>
    <w:multiLevelType w:val="hybridMultilevel"/>
    <w:tmpl w:val="A814B63C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8243A6"/>
    <w:multiLevelType w:val="hybridMultilevel"/>
    <w:tmpl w:val="DDAA3B60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D7725"/>
    <w:multiLevelType w:val="multilevel"/>
    <w:tmpl w:val="D348EEA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AA23410"/>
    <w:multiLevelType w:val="hybridMultilevel"/>
    <w:tmpl w:val="71F8AA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5A4E91"/>
    <w:multiLevelType w:val="multilevel"/>
    <w:tmpl w:val="50541C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5C09EA8"/>
    <w:multiLevelType w:val="multilevel"/>
    <w:tmpl w:val="C8BC4C6A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5129DF4"/>
    <w:multiLevelType w:val="multilevel"/>
    <w:tmpl w:val="C83424E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F315734"/>
    <w:multiLevelType w:val="hybridMultilevel"/>
    <w:tmpl w:val="A7F60F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62C0F"/>
    <w:multiLevelType w:val="hybridMultilevel"/>
    <w:tmpl w:val="CCEAE3B2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905326"/>
    <w:multiLevelType w:val="hybridMultilevel"/>
    <w:tmpl w:val="458ED3B4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6" w15:restartNumberingAfterBreak="0">
    <w:nsid w:val="56BC3F0B"/>
    <w:multiLevelType w:val="multilevel"/>
    <w:tmpl w:val="5B46147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3FF772A"/>
    <w:multiLevelType w:val="hybridMultilevel"/>
    <w:tmpl w:val="A7F60F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BA0269"/>
    <w:multiLevelType w:val="hybridMultilevel"/>
    <w:tmpl w:val="8320CDC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E31BEA"/>
    <w:multiLevelType w:val="hybridMultilevel"/>
    <w:tmpl w:val="1374BEA8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75637E"/>
    <w:multiLevelType w:val="hybridMultilevel"/>
    <w:tmpl w:val="255817C2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B3DA27"/>
    <w:multiLevelType w:val="multilevel"/>
    <w:tmpl w:val="50541C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5"/>
  </w:num>
  <w:num w:numId="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8"/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1"/>
  </w:num>
  <w:num w:numId="10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"/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0">
    <w:abstractNumId w:val="1"/>
  </w:num>
  <w:num w:numId="21">
    <w:abstractNumId w:val="1"/>
  </w:num>
  <w:num w:numId="2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8"/>
  </w:num>
  <w:num w:numId="27">
    <w:abstractNumId w:val="24"/>
  </w:num>
  <w:num w:numId="28">
    <w:abstractNumId w:val="30"/>
  </w:num>
  <w:num w:numId="29">
    <w:abstractNumId w:val="15"/>
  </w:num>
  <w:num w:numId="30">
    <w:abstractNumId w:val="19"/>
  </w:num>
  <w:num w:numId="31">
    <w:abstractNumId w:val="16"/>
  </w:num>
  <w:num w:numId="32">
    <w:abstractNumId w:val="17"/>
  </w:num>
  <w:num w:numId="33">
    <w:abstractNumId w:val="29"/>
  </w:num>
  <w:num w:numId="34">
    <w:abstractNumId w:val="11"/>
  </w:num>
  <w:num w:numId="35">
    <w:abstractNumId w:val="12"/>
  </w:num>
  <w:num w:numId="36">
    <w:abstractNumId w:val="26"/>
  </w:num>
  <w:num w:numId="37">
    <w:abstractNumId w:val="25"/>
  </w:num>
  <w:num w:numId="38">
    <w:abstractNumId w:val="14"/>
  </w:num>
  <w:num w:numId="39">
    <w:abstractNumId w:val="20"/>
  </w:num>
  <w:num w:numId="40">
    <w:abstractNumId w:val="27"/>
  </w:num>
  <w:num w:numId="41">
    <w:abstractNumId w:val="1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6365"/>
    <w:rsid w:val="00135EC5"/>
    <w:rsid w:val="00165830"/>
    <w:rsid w:val="002645A0"/>
    <w:rsid w:val="004C26AA"/>
    <w:rsid w:val="004E29B3"/>
    <w:rsid w:val="005344B0"/>
    <w:rsid w:val="0056056D"/>
    <w:rsid w:val="0058178D"/>
    <w:rsid w:val="00590D07"/>
    <w:rsid w:val="00593CE0"/>
    <w:rsid w:val="00675F45"/>
    <w:rsid w:val="0068069E"/>
    <w:rsid w:val="006846E3"/>
    <w:rsid w:val="00703B16"/>
    <w:rsid w:val="00784D58"/>
    <w:rsid w:val="0089309F"/>
    <w:rsid w:val="008D6863"/>
    <w:rsid w:val="00971D46"/>
    <w:rsid w:val="009741AF"/>
    <w:rsid w:val="00976C20"/>
    <w:rsid w:val="009E0211"/>
    <w:rsid w:val="009F132F"/>
    <w:rsid w:val="00AA3A44"/>
    <w:rsid w:val="00B86B75"/>
    <w:rsid w:val="00BC48D5"/>
    <w:rsid w:val="00C047E6"/>
    <w:rsid w:val="00C36279"/>
    <w:rsid w:val="00C57E4B"/>
    <w:rsid w:val="00DD5705"/>
    <w:rsid w:val="00E315A3"/>
    <w:rsid w:val="00E6128C"/>
    <w:rsid w:val="00EC0D7B"/>
    <w:rsid w:val="00EC1402"/>
    <w:rsid w:val="00EF7963"/>
    <w:rsid w:val="00F30750"/>
    <w:rsid w:val="00FD44BB"/>
    <w:rsid w:val="00FF76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951DF0"/>
  <w15:docId w15:val="{CA858386-4D24-4FF9-9510-034517578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4C26A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2645A0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645A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nhideWhenUsed/>
    <w:rsid w:val="00C047E6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C047E6"/>
    <w:rPr>
      <w:lang w:val="pl-PL"/>
    </w:rPr>
  </w:style>
  <w:style w:type="paragraph" w:styleId="Stopka">
    <w:name w:val="footer"/>
    <w:basedOn w:val="Normalny"/>
    <w:link w:val="StopkaZnak"/>
    <w:unhideWhenUsed/>
    <w:rsid w:val="00C047E6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C047E6"/>
    <w:rPr>
      <w:lang w:val="pl-PL"/>
    </w:rPr>
  </w:style>
  <w:style w:type="paragraph" w:styleId="Tekstdymka">
    <w:name w:val="Balloon Text"/>
    <w:basedOn w:val="Normalny"/>
    <w:link w:val="TekstdymkaZnak"/>
    <w:semiHidden/>
    <w:unhideWhenUsed/>
    <w:rsid w:val="00DD570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DD5705"/>
    <w:rPr>
      <w:rFonts w:ascii="Segoe UI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.slawska@pcprkkozle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6C9BE-396E-428C-AD15-B82E8C7D3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9</Pages>
  <Words>1299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PR K-Koźle</dc:creator>
  <cp:lastModifiedBy>Natalia Sławska</cp:lastModifiedBy>
  <cp:revision>9</cp:revision>
  <cp:lastPrinted>2019-09-25T10:13:00Z</cp:lastPrinted>
  <dcterms:created xsi:type="dcterms:W3CDTF">2020-07-29T08:27:00Z</dcterms:created>
  <dcterms:modified xsi:type="dcterms:W3CDTF">2020-07-29T10:54:00Z</dcterms:modified>
</cp:coreProperties>
</file>